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4" w:name="X6ca08c2502ee722c5b567dd7289ae33890958f4"/>
    <w:p>
      <w:pPr>
        <w:pStyle w:val="Heading1"/>
      </w:pPr>
      <w:r>
        <w:t xml:space="preserve">Cover Letter for Automotive Engineer Position in Qatar Doha</w:t>
      </w:r>
    </w:p>
    <w:p>
      <w:pPr>
        <w:pStyle w:val="FirstParagraph"/>
      </w:pPr>
      <w:r>
        <w:t xml:space="preserve">Dear [Hiring Manager's Name],</w:t>
      </w:r>
    </w:p>
    <w:p>
      <w:pPr>
        <w:pStyle w:val="BodyText"/>
      </w:pPr>
      <w:r>
        <w:t xml:space="preserve">I am writing to express my enthusiastic interest in the Automotive Engineer position at [Company Name] in Qatar Doha. As a dedicated and innovative professional with over [X years] of experience in automotive engineering, I am eager to contribute my technical expertise, problem-solving skills, and passion for advancing sustainable mobility solutions to support the growing automotive industry in this dynamic region. Qatar Doha’s vision for modern infrastructure and its commitment to technological innovation align perfectly with my career goals, making this opportunity both exciting and meaningful.</w:t>
      </w:r>
    </w:p>
    <w:bookmarkStart w:id="20" w:name="professional-background-and-expertise"/>
    <w:p>
      <w:pPr>
        <w:pStyle w:val="Heading2"/>
      </w:pPr>
      <w:r>
        <w:t xml:space="preserve">Professional Background and Expertise</w:t>
      </w:r>
    </w:p>
    <w:p>
      <w:pPr>
        <w:pStyle w:val="FirstParagraph"/>
      </w:pPr>
      <w:r>
        <w:t xml:space="preserve">As an Automotive Engineer, I have consistently focused on designing, developing, and optimizing vehicle systems to meet evolving industry standards. My career has been driven by a deep understanding of automotive technologies, including powertrain systems, vehicle dynamics, safety protocols, and emerging trends like electric vehicles (EVs) and autonomous driving. Throughout my tenure at [Previous Company/Organization], I have led projects that involved prototyping advanced automotive components, collaborating with cross-functional teams to ensure compliance with international standards (e.g., ISO 26262 for functional safety), and leveraging tools such as CAD software, MATLAB/Simulink, and finite element analysis (FEA) to enhance performance and reliability.</w:t>
      </w:r>
    </w:p>
    <w:p>
      <w:pPr>
        <w:pStyle w:val="BodyText"/>
      </w:pPr>
      <w:r>
        <w:t xml:space="preserve">One of my most significant achievements was [describe a specific project or accomplishment]. This work not only improved the fuel efficiency of a vehicle by [X]% but also reduced emissions, reflecting my commitment to sustainability—a value that resonates deeply with Qatar Doha’s initiatives in green technology. The region’s growing emphasis on eco-friendly transportation solutions, such as electric vehicle infrastructure and smart mobility systems, has inspired me to further specialize in areas like hybrid powertrain design and energy-efficient manufacturing processes.</w:t>
      </w:r>
    </w:p>
    <w:bookmarkEnd w:id="20"/>
    <w:bookmarkStart w:id="21" w:name="Xf21720cbe46216beeb0e3f01efd6439d3ea2108"/>
    <w:p>
      <w:pPr>
        <w:pStyle w:val="Heading2"/>
      </w:pPr>
      <w:r>
        <w:t xml:space="preserve">Alignment with Qatar Doha's Automotive Industry</w:t>
      </w:r>
    </w:p>
    <w:p>
      <w:pPr>
        <w:pStyle w:val="FirstParagraph"/>
      </w:pPr>
      <w:r>
        <w:t xml:space="preserve">Qatar Doha has emerged as a hub for innovation in the automotive sector, driven by its strategic investments in smart cities, infrastructure development, and sustainable mobility. The country’s Vision 2030 underscores the importance of diversifying its economy through technological advancement, creating a fertile environment for automotive engineers to contribute to cutting-edge projects. I am particularly drawn to [Company Name]’s reputation for [mention a specific strength of the company, e.g., "innovative vehicle design" or "leadership in EV solutions"], and I am confident that my skills align with your mission to shape the future of transportation.</w:t>
      </w:r>
    </w:p>
    <w:p>
      <w:pPr>
        <w:pStyle w:val="BodyText"/>
      </w:pPr>
      <w:r>
        <w:t xml:space="preserve">Having studied the automotive landscape in Qatar Doha, I recognize the unique challenges and opportunities present in this market. For instance, the region’s harsh climate necessitates robust vehicle engineering to ensure durability and performance under extreme conditions. My experience in designing systems for high-temperature environments—such as [specific example]—has equipped me to address these requirements effectively. Additionally, Qatar’s focus on integrating autonomous vehicles and connected car technologies presents an exciting avenue for innovation, a field I have actively explored through [mention relevant coursework, certifications, or projects].</w:t>
      </w:r>
    </w:p>
    <w:bookmarkEnd w:id="21"/>
    <w:bookmarkStart w:id="22" w:name="why-qatar-doha"/>
    <w:p>
      <w:pPr>
        <w:pStyle w:val="Heading2"/>
      </w:pPr>
      <w:r>
        <w:t xml:space="preserve">Why Qatar Doha?</w:t>
      </w:r>
    </w:p>
    <w:p>
      <w:pPr>
        <w:pStyle w:val="FirstParagraph"/>
      </w:pPr>
      <w:r>
        <w:t xml:space="preserve">Choosing to pursue my career in Qatar Doha is not just a professional decision but also a personal one. The city’s vibrant culture, state-of-the-art facilities, and welcoming community make it an ideal place to grow both professionally and personally. As an Automotive Engineer, I am eager to contribute to projects that align with the region’s goals of becoming a global leader in sustainable mobility. Whether it is supporting the development of EV charging networks, enhancing vehicle safety standards, or advancing research into alternative energy sources, I am committed to making a tangible impact.</w:t>
      </w:r>
    </w:p>
    <w:p>
      <w:pPr>
        <w:pStyle w:val="BodyText"/>
      </w:pPr>
      <w:r>
        <w:t xml:space="preserve">Furthermore, Qatar Doha’s strategic location as a gateway to the Middle East and North Africa (MENA) region offers unparalleled opportunities for collaboration with international partners. I am keen to leverage my global perspective and technical expertise to support [Company Name]’s efforts in expanding its footprint while adhering to local regulations and cultural sensitivities. My ability to work in multicultural teams, combined with my fluency in [mention languages if applicable], ensures seamless communication and adaptability in diverse settings.</w:t>
      </w:r>
    </w:p>
    <w:bookmarkEnd w:id="22"/>
    <w:bookmarkStart w:id="23" w:name="conclusion"/>
    <w:p>
      <w:pPr>
        <w:pStyle w:val="Heading2"/>
      </w:pPr>
      <w:r>
        <w:t xml:space="preserve">Conclusion</w:t>
      </w:r>
    </w:p>
    <w:p>
      <w:pPr>
        <w:pStyle w:val="FirstParagraph"/>
      </w:pPr>
      <w:r>
        <w:t xml:space="preserve">In conclusion, I am highly motivated to join [Company Name] as an Automotive Engineer and contribute to the company’s success while advancing the automotive industry in Qatar Doha. My technical proficiency, passion for innovation, and dedication to sustainability make me a strong candidate for this role. I would be thrilled to bring my expertise to your team and collaborate on projects that drive progress in this exciting field.</w:t>
      </w:r>
    </w:p>
    <w:p>
      <w:pPr>
        <w:pStyle w:val="BodyText"/>
      </w:pPr>
      <w:r>
        <w:t xml:space="preserve">Thank you for considering my application. I look forward to the opportunity to discuss how my background and vision align with [Company Name]’s objectives. Please feel free to contact me at [your phone number] or [your email address] for any further information. I am available at your convenience for an interview and can be reached during [mention availability if applicabl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 | [LinkedIn/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3T04:24:06Z</dcterms:created>
  <dcterms:modified xsi:type="dcterms:W3CDTF">2026-07-23T04:24:06Z</dcterms:modified>
</cp:coreProperties>
</file>

<file path=docProps/custom.xml><?xml version="1.0" encoding="utf-8"?>
<Properties xmlns="http://schemas.openxmlformats.org/officeDocument/2006/custom-properties" xmlns:vt="http://schemas.openxmlformats.org/officeDocument/2006/docPropsVTypes"/>
</file>